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0F0B" w:rsidRPr="003D0F0B" w:rsidRDefault="003D0F0B" w:rsidP="003D0F0B">
      <w:pPr>
        <w:pStyle w:val="Title"/>
        <w:spacing w:line="276" w:lineRule="auto"/>
        <w:rPr>
          <w:rFonts w:eastAsia="Times New Roman"/>
          <w:color w:val="4282EE" w:themeColor="accent1"/>
          <w:sz w:val="48"/>
          <w:lang w:eastAsia="en-GB"/>
        </w:rPr>
      </w:pPr>
      <w:r>
        <w:rPr>
          <w:rFonts w:eastAsia="Times New Roman"/>
          <w:color w:val="4282EE" w:themeColor="accent1"/>
          <w:sz w:val="48"/>
          <w:lang w:eastAsia="en-GB"/>
        </w:rPr>
        <w:t>Alkaline</w:t>
      </w:r>
    </w:p>
    <w:p w:rsidR="003D0F0B" w:rsidRDefault="00A62559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I woke up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before sunrise</w:t>
      </w:r>
      <w:r w:rsidR="002C735C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.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On the other side of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the tiny windows near the ceiling,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the storm grumbled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, the raindrops pattering on the roof.</w:t>
      </w:r>
      <w:r w:rsidR="002C735C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My hands were wet.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The clocks ticked away out of sync. Tick-tick-tock-tock. </w:t>
      </w:r>
    </w:p>
    <w:p w:rsidR="0082064E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>Later, I walked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into the classroom, the whiteboard turned on and playing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David Cameron giving a speech, live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. </w:t>
      </w:r>
    </w:p>
    <w:p w:rsidR="0082064E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I hadn’t even put my box folders away when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Cameron announced: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2C735C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“I am very proud and very honoured to have been Prime Minister of this country for six years.” </w:t>
      </w:r>
    </w:p>
    <w:p w:rsidR="002C735C" w:rsidRPr="003D0F0B" w:rsidRDefault="002C735C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Silence fell upon the room. Someone 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>whispered: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 “He’s just resigned!”</w:t>
      </w:r>
    </w:p>
    <w:p w:rsidR="0082064E" w:rsidRDefault="002C735C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After school, public transport was strangely quiet – people looked down at the floor and trudged through the lasting corridors between platforms. </w:t>
      </w:r>
      <w:r w:rsidR="005A3E81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I</w:t>
      </w:r>
      <w:r w:rsidRPr="003D0F0B">
        <w:rPr>
          <w:rFonts w:ascii="Roboto Slab" w:eastAsia="Times New Roman" w:hAnsi="Roboto Slab" w:cs="Times New Roman"/>
          <w:color w:val="000000"/>
          <w:lang w:eastAsia="en-GB"/>
        </w:rPr>
        <w:t xml:space="preserve"> ambled</w:t>
      </w:r>
      <w:r w:rsidR="005A3E81" w:rsidRPr="003D0F0B">
        <w:rPr>
          <w:rFonts w:ascii="Roboto Slab" w:eastAsia="Times New Roman" w:hAnsi="Roboto Slab" w:cs="Times New Roman"/>
          <w:color w:val="000000"/>
          <w:lang w:eastAsia="en-GB"/>
        </w:rPr>
        <w:t xml:space="preserve">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home </w:t>
      </w:r>
      <w:r w:rsidR="005A3E81" w:rsidRPr="003D0F0B">
        <w:rPr>
          <w:rFonts w:ascii="Roboto Slab" w:eastAsia="Times New Roman" w:hAnsi="Roboto Slab" w:cs="Times New Roman"/>
          <w:color w:val="000000"/>
          <w:lang w:eastAsia="en-GB"/>
        </w:rPr>
        <w:t>from the Tube station,</w:t>
      </w:r>
      <w:r w:rsidRPr="003D0F0B">
        <w:rPr>
          <w:rFonts w:ascii="Roboto Slab" w:eastAsia="Times New Roman" w:hAnsi="Roboto Slab" w:cs="Times New Roman"/>
          <w:color w:val="000000"/>
          <w:lang w:eastAsia="en-GB"/>
        </w:rPr>
        <w:t xml:space="preserve"> stepping in every puddle.</w:t>
      </w:r>
      <w:r w:rsidR="005A3E81" w:rsidRPr="003D0F0B">
        <w:rPr>
          <w:rFonts w:ascii="Roboto Slab" w:eastAsia="Times New Roman" w:hAnsi="Roboto Slab" w:cs="Times New Roman"/>
          <w:color w:val="000000"/>
          <w:lang w:eastAsia="en-GB"/>
        </w:rPr>
        <w:t xml:space="preserve">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My mum didn’t greet me when I came in through the front door. The pelmeni, which my mother rarely cooks and which I usually love seemed dull, but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for a change,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my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three-year-old brother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Theo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wasn’t crying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a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round the clock because of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trivial matters.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</w:p>
    <w:p w:rsidR="005A3E81" w:rsidRPr="003D0F0B" w:rsidRDefault="002C735C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My hands were really 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>sticky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that day, it was very unpleasant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and it was something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that wasn’t happening even a month ago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.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Now, p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laying the guitar felt like a chore, and since my fingers stuck to the fretboard, slides and chord changes were very tricky. Not only was my Grade 5 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guitar assessment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coming up, but so were the summer 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end-of-year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exams. </w:t>
      </w:r>
    </w:p>
    <w:p w:rsidR="0082064E" w:rsidRDefault="002C735C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We received our 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examination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timetable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s later in the week, the number of them </w:t>
      </w:r>
      <w:r w:rsidR="0082064E"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particular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l</w:t>
      </w:r>
      <w:r w:rsidR="0082064E"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y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surprising</w:t>
      </w:r>
      <w:r w:rsidR="00917D54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.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During</w:t>
      </w:r>
      <w:r w:rsidR="00917D54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the last </w:t>
      </w:r>
      <w:r w:rsidR="00917D54"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exam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which was Science, my hands were really wet, and this irritated me more than 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when Theo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passes through m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>y room like a little hurricane</w:t>
      </w:r>
      <w:r w:rsidR="00917D54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. </w:t>
      </w:r>
    </w:p>
    <w:p w:rsidR="0082064E" w:rsidRDefault="00A62559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After the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Science test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,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my best friend Lawrence, who had black curly hair and blue-grey eyes, asked in a pensive look, “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How did you smudge your yellow Junior Citizen ruler? </w:t>
      </w:r>
    </w:p>
    <w:p w:rsidR="003D0F0B" w:rsidRPr="003D0F0B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“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Well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” I answered, “my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hands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produce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strong alkali.” </w:t>
      </w:r>
    </w:p>
    <w:p w:rsidR="00A62559" w:rsidRPr="003D0F0B" w:rsidRDefault="00A62559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After the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summer term </w:t>
      </w:r>
      <w:r w:rsidR="0082064E"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ended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came the summer holidays – a long stretch of time that was full of interesting things, such as playdates or visits to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various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exhibitions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– I especially enjoyed going to the Russian exhibition at the Royal Academy of Arts, called “Revolution”. I learnt so many new things about the country where my parents are from, and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about the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3D0F0B"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language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which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I speak so fluently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. It’s my birthday in August, so I don’t need to bring any doughnuts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for my classmate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s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but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it does mean that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I am the youngest in the year.</w:t>
      </w:r>
    </w:p>
    <w:p w:rsidR="0082064E" w:rsidRDefault="00A62559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lastRenderedPageBreak/>
        <w:t xml:space="preserve">In September, school started again, and Lawrence and I played at break times, although quite often either he had orchestra or choir, or I had some </w:t>
      </w:r>
      <w:r w:rsidR="004D4E88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other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extracurricular activity. We talked about </w:t>
      </w:r>
      <w:r w:rsidR="004D4E88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the latest technology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and made a new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smartphone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application, but my hands stayed sticky, – I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often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washed them, tried various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other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recommendations, but none of them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actually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worked. </w:t>
      </w:r>
    </w:p>
    <w:p w:rsidR="0082064E" w:rsidRDefault="00A62559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Whenever I touched Lawrence, he would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squeal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“Uuuhhh, your hands are sopping wet! Don’t touch me.” </w:t>
      </w:r>
    </w:p>
    <w:p w:rsidR="0082064E" w:rsidRDefault="0082064E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>“I’m sorry…” I begin.</w:t>
      </w:r>
    </w:p>
    <w:p w:rsidR="00A62559" w:rsidRPr="003D0F0B" w:rsidRDefault="0082064E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>He cuts me off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>and repeats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himself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>, this time faster and higher pitched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:</w:t>
      </w:r>
      <w:r w:rsidR="00A62559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“Don’t touch me, Peter!” </w:t>
      </w:r>
    </w:p>
    <w:p w:rsidR="0082064E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By November, Lawrence was friends with a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new 11+ boy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called Noah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and we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weren’t a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s close as we were one year ago anymore.</w:t>
      </w:r>
      <w:r w:rsidR="000B03B8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One time, while discussing Donald Trump and his campaign with Sundar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, a boy from the year below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I overheard Noah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whispering to Lawrence.</w:t>
      </w:r>
    </w:p>
    <w:p w:rsidR="003D0F0B" w:rsidRPr="003D0F0B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“Look. If </w:t>
      </w:r>
      <w:r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his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hands keep producing that much ‘</w:t>
      </w:r>
      <w:r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strong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alkali’, </w:t>
      </w:r>
      <w:r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he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’ll drown himself in </w:t>
      </w:r>
      <w:r w:rsidRPr="0082064E">
        <w:rPr>
          <w:rFonts w:ascii="Roboto Slab" w:eastAsia="Times New Roman" w:hAnsi="Roboto Slab" w:cs="Times New Roman"/>
          <w:noProof/>
          <w:color w:val="000000"/>
          <w:lang w:eastAsia="en-GB"/>
        </w:rPr>
        <w:t>his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palm sweat.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His pens are stickier than glue!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”</w:t>
      </w:r>
    </w:p>
    <w:p w:rsidR="0082064E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I avoided Noah from then on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, and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became quiet in lessons in which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he sat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next to him.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He took his time, but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he eventually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asked me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whether everything was alright.</w:t>
      </w:r>
    </w:p>
    <w:p w:rsidR="0082064E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I gave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a short reply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: “I’m drown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ing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in my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palm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sweat.”</w:t>
      </w:r>
    </w:p>
    <w:p w:rsidR="0082064E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He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understood,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looked at my dissolved ruler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and muttered an apology.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</w:p>
    <w:p w:rsidR="003D0F0B" w:rsidRPr="003D0F0B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That day,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I convinced my mum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to take me to the doctor.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T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hey </w:t>
      </w:r>
      <w:r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gave some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liquid, which really helped.</w:t>
      </w:r>
    </w:p>
    <w:p w:rsidR="000B03B8" w:rsidRDefault="0082064E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>By the end of the term, L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awrence, Noah and I became close friends, and we were nicknamed the “Teddy Bears’ Picnic”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by one of the teachers.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At Lawrence’s birthday party, he 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>noticed</w:t>
      </w:r>
      <w:r w:rsidR="003D0F0B"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my dry </w:t>
      </w:r>
      <w:r w:rsidR="003D0F0B" w:rsidRPr="003D0F0B">
        <w:rPr>
          <w:rFonts w:ascii="Roboto Slab" w:eastAsia="Times New Roman" w:hAnsi="Roboto Slab" w:cs="Times New Roman"/>
          <w:noProof/>
          <w:color w:val="000000"/>
          <w:lang w:eastAsia="en-GB"/>
        </w:rPr>
        <w:t>hands.</w:t>
      </w:r>
      <w:bookmarkStart w:id="0" w:name="_GoBack"/>
      <w:bookmarkEnd w:id="0"/>
    </w:p>
    <w:p w:rsidR="003D0F0B" w:rsidRPr="003D0F0B" w:rsidRDefault="003D0F0B" w:rsidP="003D0F0B">
      <w:pPr>
        <w:spacing w:line="276" w:lineRule="auto"/>
        <w:jc w:val="both"/>
        <w:rPr>
          <w:rFonts w:ascii="Roboto Slab" w:eastAsia="Times New Roman" w:hAnsi="Roboto Slab" w:cs="Times New Roman"/>
          <w:noProof/>
          <w:color w:val="000000"/>
          <w:lang w:eastAsia="en-GB"/>
        </w:rPr>
      </w:pP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It felt great to be </w:t>
      </w:r>
      <w:r w:rsidR="0082064E">
        <w:rPr>
          <w:rFonts w:ascii="Roboto Slab" w:eastAsia="Times New Roman" w:hAnsi="Roboto Slab" w:cs="Times New Roman"/>
          <w:noProof/>
          <w:color w:val="000000"/>
          <w:lang w:eastAsia="en-GB"/>
        </w:rPr>
        <w:t>like everyone else</w:t>
      </w:r>
      <w:r>
        <w:rPr>
          <w:rFonts w:ascii="Roboto Slab" w:eastAsia="Times New Roman" w:hAnsi="Roboto Slab" w:cs="Times New Roman"/>
          <w:noProof/>
          <w:color w:val="000000"/>
          <w:lang w:eastAsia="en-GB"/>
        </w:rPr>
        <w:t xml:space="preserve"> again.</w:t>
      </w:r>
    </w:p>
    <w:sectPr w:rsidR="003D0F0B" w:rsidRPr="003D0F0B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0E3" w:rsidRDefault="007330E3" w:rsidP="003D0F0B">
      <w:pPr>
        <w:spacing w:after="0" w:line="240" w:lineRule="auto"/>
      </w:pPr>
      <w:r>
        <w:separator/>
      </w:r>
    </w:p>
  </w:endnote>
  <w:endnote w:type="continuationSeparator" w:id="0">
    <w:p w:rsidR="007330E3" w:rsidRDefault="007330E3" w:rsidP="003D0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Roboto Slab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F0B" w:rsidRDefault="003D0F0B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761053</wp:posOffset>
              </wp:positionH>
              <wp:positionV relativeFrom="bottomMargin">
                <wp:posOffset>193644</wp:posOffset>
              </wp:positionV>
              <wp:extent cx="6172200" cy="401103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401103"/>
                        <a:chOff x="0" y="-126783"/>
                        <a:chExt cx="6172200" cy="401103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-126783"/>
                          <a:ext cx="5943600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D0F0B" w:rsidRDefault="0082064E">
                            <w:pPr>
                              <w:pStyle w:val="Footer"/>
                              <w:tabs>
                                <w:tab w:val="clear" w:pos="4677"/>
                                <w:tab w:val="clear" w:pos="9355"/>
                              </w:tabs>
                              <w:jc w:val="right"/>
                            </w:pPr>
                            <w:r>
                              <w:rPr>
                                <w:caps/>
                                <w:color w:val="4282EE" w:themeColor="accent1"/>
                                <w:sz w:val="20"/>
                                <w:szCs w:val="20"/>
                              </w:rPr>
                              <w:t>Alkaline</w:t>
                            </w:r>
                            <w:r w:rsidR="003D0F0B">
                              <w:rPr>
                                <w:caps/>
                                <w:color w:val="7D7D7D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7D7D7D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D0F0B">
                                  <w:rPr>
                                    <w:color w:val="7D7D7D" w:themeColor="background1" w:themeShade="80"/>
                                    <w:sz w:val="20"/>
                                    <w:szCs w:val="20"/>
                                  </w:rPr>
                                  <w:t>Timothy Langer U3H</w:t>
                                </w:r>
                                <w:r w:rsidR="001359CF">
                                  <w:rPr>
                                    <w:color w:val="7D7D7D" w:themeColor="background1" w:themeShade="8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164" o:spid="_x0000_s1026" style="position:absolute;margin-left:59.95pt;margin-top:15.25pt;width:486pt;height:31.6pt;z-index:251659264;mso-position-horizontal-relative:page;mso-position-vertical-relative:bottom-margin-area;mso-height-relative:margin" coordorigin=",-1267" coordsize="61722,4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">
              <v:rect id="Rectangle 165" o:spid="_x0000_s1027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1gk8QA&#10;AADcAAAADwAAAGRycy9kb3ducmV2LnhtbERP22rCQBB9F/yHZQRfRDcVDRJdRSqC0lLwhq9DdkyC&#10;2dmYXTX167uFQt/mcK4zWzSmFA+qXWFZwdsgAkGcWl1wpuB4WPcnIJxH1lhaJgXf5GAxb7dmmGj7&#10;5B099j4TIYRdggpy76tESpfmZNANbEUcuIutDfoA60zqGp8h3JRyGEWxNFhwaMixovec0uv+bhTc&#10;RhPeHj+G8ae/nF+v86l3GK++lOp2muUUhKfG/4v/3Bsd5sdj+H0mXCD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dYJPEAAAA3AAAAA8AAAAAAAAAAAAAAAAAmAIAAGRycy9k&#10;b3ducmV2LnhtbFBLBQYAAAAABAAEAPUAAACJAwAAAAA=&#10;" fillcolor="#fafafa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-1267;width:59436;height:26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MEcIA&#10;AADcAAAADwAAAGRycy9kb3ducmV2LnhtbERPzWrCQBC+F3yHZQRvdVMPoURXEWuhJ2mtDzBkxyRt&#10;djbubpLVp+8KQm/z8f3OahNNKwZyvrGs4GWegSAurW64UnD6fn9+BeEDssbWMim4kofNevK0wkLb&#10;kb9oOIZKpBD2BSqoQ+gKKX1Zk0E/tx1x4s7WGQwJukpqh2MKN61cZFkuDTacGmrsaFdT+XvsjYLP&#10;QZehX4xvt0N2if1tf/hxsVdqNo3bJYhAMfyLH+4PnebnOdyfS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AwRwgAAANwAAAAPAAAAAAAAAAAAAAAAAJgCAABkcnMvZG93&#10;bnJldi54bWxQSwUGAAAAAAQABAD1AAAAhwMAAAAA&#10;" filled="f" stroked="f" strokeweight=".5pt">
                <v:textbox style="mso-fit-shape-to-text:t" inset="0,,0">
                  <w:txbxContent>
                    <w:p w:rsidR="003D0F0B" w:rsidRDefault="0082064E">
                      <w:pPr>
                        <w:pStyle w:val="Footer"/>
                        <w:tabs>
                          <w:tab w:val="clear" w:pos="4677"/>
                          <w:tab w:val="clear" w:pos="9355"/>
                        </w:tabs>
                        <w:jc w:val="right"/>
                      </w:pPr>
                      <w:r>
                        <w:rPr>
                          <w:caps/>
                          <w:color w:val="4282EE" w:themeColor="accent1"/>
                          <w:sz w:val="20"/>
                          <w:szCs w:val="20"/>
                        </w:rPr>
                        <w:t>Alkaline</w:t>
                      </w:r>
                      <w:r w:rsidR="003D0F0B">
                        <w:rPr>
                          <w:caps/>
                          <w:color w:val="7D7D7D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7D7D7D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D0F0B">
                            <w:rPr>
                              <w:color w:val="7D7D7D" w:themeColor="background1" w:themeShade="80"/>
                              <w:sz w:val="20"/>
                              <w:szCs w:val="20"/>
                            </w:rPr>
                            <w:t>Timothy Langer U3H</w:t>
                          </w:r>
                          <w:r w:rsidR="001359CF">
                            <w:rPr>
                              <w:color w:val="7D7D7D" w:themeColor="background1" w:themeShade="80"/>
                              <w:sz w:val="20"/>
                              <w:szCs w:val="20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0E3" w:rsidRDefault="007330E3" w:rsidP="003D0F0B">
      <w:pPr>
        <w:spacing w:after="0" w:line="240" w:lineRule="auto"/>
      </w:pPr>
      <w:r>
        <w:separator/>
      </w:r>
    </w:p>
  </w:footnote>
  <w:footnote w:type="continuationSeparator" w:id="0">
    <w:p w:rsidR="007330E3" w:rsidRDefault="007330E3" w:rsidP="003D0F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61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zA3MTcwMDE2NzFT0lEKTi0uzszPAykwrgUApUkR0CwAAAA="/>
  </w:docVars>
  <w:rsids>
    <w:rsidRoot w:val="005A3E81"/>
    <w:rsid w:val="000B03B8"/>
    <w:rsid w:val="001359CF"/>
    <w:rsid w:val="00201A66"/>
    <w:rsid w:val="002C735C"/>
    <w:rsid w:val="003C6540"/>
    <w:rsid w:val="003D0F0B"/>
    <w:rsid w:val="004D4E88"/>
    <w:rsid w:val="005A3E81"/>
    <w:rsid w:val="007330E3"/>
    <w:rsid w:val="0082064E"/>
    <w:rsid w:val="00917D54"/>
    <w:rsid w:val="009C1C73"/>
    <w:rsid w:val="00A62559"/>
    <w:rsid w:val="00B37D1D"/>
    <w:rsid w:val="00F56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A3B64D-2B71-4BC2-9427-445BD935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3E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58D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3E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5A3E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3E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A3E81"/>
    <w:rPr>
      <w:rFonts w:asciiTheme="majorHAnsi" w:eastAsiaTheme="majorEastAsia" w:hAnsiTheme="majorHAnsi" w:cstheme="majorBidi"/>
      <w:color w:val="1258D0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D0F0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F0B"/>
  </w:style>
  <w:style w:type="paragraph" w:styleId="Footer">
    <w:name w:val="footer"/>
    <w:basedOn w:val="Normal"/>
    <w:link w:val="FooterChar"/>
    <w:uiPriority w:val="99"/>
    <w:unhideWhenUsed/>
    <w:rsid w:val="003D0F0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F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7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oogle Pixel">
      <a:dk1>
        <a:srgbClr val="2D2D2D"/>
      </a:dk1>
      <a:lt1>
        <a:srgbClr val="FAFAFA"/>
      </a:lt1>
      <a:dk2>
        <a:srgbClr val="303030"/>
      </a:dk2>
      <a:lt2>
        <a:srgbClr val="FAFAFA"/>
      </a:lt2>
      <a:accent1>
        <a:srgbClr val="4282EE"/>
      </a:accent1>
      <a:accent2>
        <a:srgbClr val="4282EE"/>
      </a:accent2>
      <a:accent3>
        <a:srgbClr val="4282EE"/>
      </a:accent3>
      <a:accent4>
        <a:srgbClr val="4282EE"/>
      </a:accent4>
      <a:accent5>
        <a:srgbClr val="4282EE"/>
      </a:accent5>
      <a:accent6>
        <a:srgbClr val="4282EE"/>
      </a:accent6>
      <a:hlink>
        <a:srgbClr val="4282EE"/>
      </a:hlink>
      <a:folHlink>
        <a:srgbClr val="2877E3"/>
      </a:folHlink>
    </a:clrScheme>
    <a:fontScheme name="Roboto Slab">
      <a:majorFont>
        <a:latin typeface="Roboto Slab"/>
        <a:ea typeface=""/>
        <a:cs typeface=""/>
      </a:majorFont>
      <a:minorFont>
        <a:latin typeface="Roboto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2</Pages>
  <Words>697</Words>
  <Characters>3325</Characters>
  <Application>Microsoft Office Word</Application>
  <DocSecurity>0</DocSecurity>
  <Lines>5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kaline</vt:lpstr>
    </vt:vector>
  </TitlesOfParts>
  <Company/>
  <LinksUpToDate>false</LinksUpToDate>
  <CharactersWithSpaces>3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kaline</dc:title>
  <dc:subject>Timothy Langer U3H </dc:subject>
  <dc:creator>Timothy Langer</dc:creator>
  <cp:keywords>friendship, sweaty palms, realistic, realism</cp:keywords>
  <dc:description>Realism Fiction Story</dc:description>
  <cp:lastModifiedBy>Timothy Langer</cp:lastModifiedBy>
  <cp:revision>11</cp:revision>
  <dcterms:created xsi:type="dcterms:W3CDTF">2017-02-22T20:59:00Z</dcterms:created>
  <dcterms:modified xsi:type="dcterms:W3CDTF">2017-02-26T21:01:00Z</dcterms:modified>
</cp:coreProperties>
</file>